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reet-block-plans"/>
    <w:p>
      <w:pPr>
        <w:pStyle w:val="Heading3"/>
      </w:pPr>
      <w:r>
        <w:t xml:space="preserve">Street Block Plans</w:t>
      </w:r>
    </w:p>
    <w:p>
      <w:pPr>
        <w:pStyle w:val="FirstParagraph"/>
      </w:pPr>
      <w:r>
        <w:t xml:space="preserve">Street block plans guide the detailed setback, storey height and building height, for the following locations. Click on the reference links to view the detailed street block plan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eet Bloc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alestier Road Between Thomson Road and Moulmein Road</w:t>
              </w:r>
            </w:hyperlink>
          </w:p>
        </w:tc>
      </w:tr>
    </w:tbl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ura.gov.sg/-/media/Corporate/Guidelines/Development-control/Street-Block-Plans/Balestier-Road-Between-Thomson-Road-and-Moulmein-Road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ura.gov.sg/-/media/Corporate/Guidelines/Development-control/Street-Block-Plans/Balestier-Road-Between-Thomson-Road-and-Moulmein-Road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15Z</dcterms:created>
  <dcterms:modified xsi:type="dcterms:W3CDTF">2024-05-23T09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